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34B90C9C" wp14:editId="047EC1E6">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782B5F19" w14:textId="6CB05178" w:rsidR="00125263" w:rsidRPr="00FA0C0E" w:rsidRDefault="001D506F" w:rsidP="00FA0C0E">
      <w:pPr>
        <w:pStyle w:val="Heading1"/>
      </w:pPr>
      <w:r w:rsidRPr="00FA0C0E">
        <w:t xml:space="preserve">Bachelor of Arts in </w:t>
      </w:r>
      <w:r w:rsidR="00C53CA1" w:rsidRPr="00FA0C0E">
        <w:t>Peace and Conflict</w:t>
      </w:r>
      <w:r w:rsidRPr="00FA0C0E">
        <w:t xml:space="preserve"> Studies </w:t>
      </w:r>
    </w:p>
    <w:p w14:paraId="2958C72A" w14:textId="4332619A" w:rsidR="0074660D" w:rsidRDefault="0074660D" w:rsidP="00FA0C0E">
      <w:pPr>
        <w:pStyle w:val="Heading1"/>
      </w:pPr>
      <w:r w:rsidRPr="00FA0C0E">
        <w:t>to Juris Doctor (JD)</w:t>
      </w:r>
    </w:p>
    <w:p w14:paraId="56056EC8" w14:textId="77777777" w:rsidR="00912E57" w:rsidRPr="00044FD3" w:rsidRDefault="00912E57" w:rsidP="00912E57">
      <w:pPr>
        <w:jc w:val="center"/>
        <w:rPr>
          <w:sz w:val="20"/>
          <w:szCs w:val="20"/>
        </w:rPr>
      </w:pPr>
      <w:bookmarkStart w:id="0" w:name="_Hlk101876189"/>
    </w:p>
    <w:tbl>
      <w:tblPr>
        <w:tblW w:w="9450" w:type="dxa"/>
        <w:tblInd w:w="-95" w:type="dxa"/>
        <w:tblLayout w:type="fixed"/>
        <w:tblLook w:val="01C0" w:firstRow="0" w:lastRow="1" w:firstColumn="1" w:lastColumn="1" w:noHBand="0" w:noVBand="0"/>
      </w:tblPr>
      <w:tblGrid>
        <w:gridCol w:w="6840"/>
        <w:gridCol w:w="1440"/>
        <w:gridCol w:w="1170"/>
      </w:tblGrid>
      <w:tr w:rsidR="00912E57" w:rsidRPr="00044FD3" w14:paraId="48C802F9" w14:textId="77777777" w:rsidTr="0021289C">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977BF81" w14:textId="77777777" w:rsidR="00912E57" w:rsidRPr="00044FD3" w:rsidRDefault="00912E57" w:rsidP="0021289C">
            <w:pPr>
              <w:tabs>
                <w:tab w:val="left" w:pos="720"/>
              </w:tabs>
              <w:rPr>
                <w:rFonts w:ascii="National Book" w:hAnsi="National Book" w:cs="Arial"/>
                <w:color w:val="002060"/>
                <w:sz w:val="16"/>
                <w:szCs w:val="16"/>
              </w:rPr>
            </w:pPr>
            <w:r w:rsidRPr="00044FD3">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FA9153" w14:textId="77777777" w:rsidR="00912E57" w:rsidRPr="00044FD3" w:rsidRDefault="00912E57" w:rsidP="0021289C">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Credit</w:t>
            </w:r>
          </w:p>
          <w:p w14:paraId="34A618B6" w14:textId="77777777" w:rsidR="00912E57" w:rsidRPr="00044FD3" w:rsidRDefault="00912E57" w:rsidP="0021289C">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0EC5D2" w14:textId="77777777" w:rsidR="00912E57" w:rsidRPr="00044FD3" w:rsidRDefault="00912E57" w:rsidP="0021289C">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 xml:space="preserve">Upper-Division </w:t>
            </w:r>
          </w:p>
        </w:tc>
      </w:tr>
      <w:tr w:rsidR="00912E57" w:rsidRPr="00044FD3" w14:paraId="3AFA0A51"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C26E3B2" w14:textId="77777777" w:rsidR="00912E57" w:rsidRPr="00044FD3" w:rsidRDefault="00912E57" w:rsidP="0021289C">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 xml:space="preserve">Semester One: [14 Credit Hours] Kent State University </w:t>
            </w:r>
          </w:p>
        </w:tc>
      </w:tr>
      <w:tr w:rsidR="00912E57" w:rsidRPr="00044FD3" w14:paraId="517B081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56A996C" w14:textId="77777777" w:rsidR="00912E57" w:rsidRPr="00044FD3" w:rsidRDefault="00912E57" w:rsidP="0021289C">
            <w:pPr>
              <w:tabs>
                <w:tab w:val="left" w:pos="720"/>
              </w:tabs>
              <w:rPr>
                <w:rFonts w:ascii="National Book" w:hAnsi="National Book" w:cs="Arial"/>
                <w:color w:val="002060"/>
                <w:sz w:val="20"/>
                <w:szCs w:val="20"/>
              </w:rPr>
            </w:pPr>
            <w:r w:rsidRPr="001F1F17">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058C8F77"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7C6889CA"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00ACEA2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7F31294"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31CB3FF"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F321DC5"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5A2C4B4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49ECC7C"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B175204"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8B245CB"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5A44102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0507DB1"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AF2D128"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04ECE10"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0322D19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02DA2C9"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71CAA5F9"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4E4111"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2BFEDF2E" w14:textId="77777777" w:rsidTr="0021289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9CE577A" w14:textId="77777777" w:rsidR="00912E57" w:rsidRPr="00044FD3" w:rsidRDefault="00912E57" w:rsidP="0021289C">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wo: [13 Credit Hours] Kent State University</w:t>
            </w:r>
          </w:p>
        </w:tc>
      </w:tr>
      <w:tr w:rsidR="00912E57" w:rsidRPr="00044FD3" w14:paraId="50D01BC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BC4BBDA"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756799B8"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2812E0B"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1314980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AC5D16B"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1FFDDF2"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FF27237"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74D31EA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81800C2"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BE1D443"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98FA9C"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4895D1F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24B6FF7"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3133046"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22FA33B"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4FB8CEB7"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6A414A5" w14:textId="77777777" w:rsidR="00912E57" w:rsidRPr="00044FD3" w:rsidRDefault="00912E57" w:rsidP="0021289C">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hree: [15 Credit Hours] Kent State University</w:t>
            </w:r>
          </w:p>
        </w:tc>
      </w:tr>
      <w:tr w:rsidR="00912E57" w:rsidRPr="00044FD3" w14:paraId="1008255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FDF14F9"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2C349423"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23C9F8"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46933C2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38CF9A2"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25187D3"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CD4B0E6"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0501715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9775A6B"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2D481D5"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857C60"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60D6974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3656022"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325D02C"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CAFD6F7"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6E15491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3774016"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0E26109"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7B17653"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150F2CED"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1A293DC" w14:textId="77777777" w:rsidR="00912E57" w:rsidRPr="00044FD3" w:rsidRDefault="00912E57" w:rsidP="0021289C">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Four: [15 Credit Hours] Kent State University</w:t>
            </w:r>
          </w:p>
        </w:tc>
      </w:tr>
      <w:tr w:rsidR="00912E57" w:rsidRPr="00044FD3" w14:paraId="1C33459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23B36F3"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11001 Introduction to Conflict Management (DIVD) (KSS)</w:t>
            </w:r>
          </w:p>
        </w:tc>
        <w:tc>
          <w:tcPr>
            <w:tcW w:w="1440" w:type="dxa"/>
            <w:tcBorders>
              <w:top w:val="single" w:sz="4" w:space="0" w:color="auto"/>
              <w:left w:val="single" w:sz="4" w:space="0" w:color="auto"/>
              <w:bottom w:val="single" w:sz="4" w:space="0" w:color="auto"/>
              <w:right w:val="single" w:sz="4" w:space="0" w:color="auto"/>
            </w:tcBorders>
          </w:tcPr>
          <w:p w14:paraId="34B7BA4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7712F61"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46DF310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601E29C"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15F675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40B76F4"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0D00A5B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B68B0D5"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A54CCAB"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23CAE8A"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3A70E24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CE17507"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205385CE"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40F7D8"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6130C26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7A66CBB"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66A603B8"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9E9961E"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5F2F97E6"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69FE562" w14:textId="77777777" w:rsidR="00912E57" w:rsidRPr="00044FD3" w:rsidRDefault="00912E57" w:rsidP="0021289C">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Five: [15 Credit Hours] Kent State University</w:t>
            </w:r>
          </w:p>
        </w:tc>
      </w:tr>
      <w:tr w:rsidR="00912E57" w:rsidRPr="00044FD3" w14:paraId="394B26D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FE32E58"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02 Gender, Power and Conflict</w:t>
            </w:r>
          </w:p>
        </w:tc>
        <w:tc>
          <w:tcPr>
            <w:tcW w:w="1440" w:type="dxa"/>
            <w:tcBorders>
              <w:top w:val="single" w:sz="4" w:space="0" w:color="auto"/>
              <w:left w:val="single" w:sz="4" w:space="0" w:color="auto"/>
              <w:bottom w:val="single" w:sz="4" w:space="0" w:color="auto"/>
              <w:right w:val="single" w:sz="4" w:space="0" w:color="auto"/>
            </w:tcBorders>
          </w:tcPr>
          <w:p w14:paraId="0975AD0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27ABA56"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6FCE892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31E0FC1"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10 Conflict Theory</w:t>
            </w:r>
          </w:p>
        </w:tc>
        <w:tc>
          <w:tcPr>
            <w:tcW w:w="1440" w:type="dxa"/>
            <w:tcBorders>
              <w:top w:val="single" w:sz="4" w:space="0" w:color="auto"/>
              <w:left w:val="single" w:sz="4" w:space="0" w:color="auto"/>
              <w:bottom w:val="single" w:sz="4" w:space="0" w:color="auto"/>
              <w:right w:val="single" w:sz="4" w:space="0" w:color="auto"/>
            </w:tcBorders>
            <w:vAlign w:val="center"/>
          </w:tcPr>
          <w:p w14:paraId="034F1D15"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1B6A6D"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7279450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16F83EE"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2030 International Conflict Resolution (DIVG)</w:t>
            </w:r>
          </w:p>
        </w:tc>
        <w:tc>
          <w:tcPr>
            <w:tcW w:w="1440" w:type="dxa"/>
            <w:tcBorders>
              <w:top w:val="single" w:sz="4" w:space="0" w:color="auto"/>
              <w:left w:val="single" w:sz="4" w:space="0" w:color="auto"/>
              <w:bottom w:val="single" w:sz="4" w:space="0" w:color="auto"/>
              <w:right w:val="single" w:sz="4" w:space="0" w:color="auto"/>
            </w:tcBorders>
          </w:tcPr>
          <w:p w14:paraId="0E2520FF"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16FA0D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48CB4E8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159BB84"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03 Nonviolence: Theory and Practice</w:t>
            </w:r>
          </w:p>
        </w:tc>
        <w:tc>
          <w:tcPr>
            <w:tcW w:w="1440" w:type="dxa"/>
            <w:tcBorders>
              <w:top w:val="single" w:sz="4" w:space="0" w:color="auto"/>
              <w:left w:val="single" w:sz="4" w:space="0" w:color="auto"/>
              <w:bottom w:val="single" w:sz="4" w:space="0" w:color="auto"/>
              <w:right w:val="single" w:sz="4" w:space="0" w:color="auto"/>
            </w:tcBorders>
          </w:tcPr>
          <w:p w14:paraId="5A7B839A"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F74A42E"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46BC00E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A8F83E1"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2EC3207D"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EC21568"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43A11FAD"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57AD098" w14:textId="77777777" w:rsidR="00912E57" w:rsidRPr="00044FD3" w:rsidRDefault="00912E57" w:rsidP="0021289C">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Six: [15-16 Credit Hours] Kent State University</w:t>
            </w:r>
          </w:p>
        </w:tc>
      </w:tr>
      <w:tr w:rsidR="00912E57" w:rsidRPr="00044FD3" w14:paraId="4147375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748FC21"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1010 Reconciliation Versus Revenge: Transitional Justice (DIVG) (WIC)</w:t>
            </w:r>
          </w:p>
        </w:tc>
        <w:tc>
          <w:tcPr>
            <w:tcW w:w="1440" w:type="dxa"/>
            <w:tcBorders>
              <w:top w:val="single" w:sz="4" w:space="0" w:color="auto"/>
              <w:left w:val="single" w:sz="4" w:space="0" w:color="auto"/>
              <w:bottom w:val="single" w:sz="4" w:space="0" w:color="auto"/>
              <w:right w:val="single" w:sz="4" w:space="0" w:color="auto"/>
            </w:tcBorders>
            <w:vAlign w:val="center"/>
          </w:tcPr>
          <w:p w14:paraId="65FD2E04"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CDB39DA"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42D605C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422C198"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8080 Mediation: Theory and Training</w:t>
            </w:r>
          </w:p>
        </w:tc>
        <w:tc>
          <w:tcPr>
            <w:tcW w:w="1440" w:type="dxa"/>
            <w:tcBorders>
              <w:top w:val="single" w:sz="4" w:space="0" w:color="auto"/>
              <w:left w:val="single" w:sz="4" w:space="0" w:color="auto"/>
              <w:bottom w:val="single" w:sz="4" w:space="0" w:color="auto"/>
              <w:right w:val="single" w:sz="4" w:space="0" w:color="auto"/>
            </w:tcBorders>
            <w:vAlign w:val="center"/>
          </w:tcPr>
          <w:p w14:paraId="2469DEE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C981E7B"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6BDE8B5C"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27A7E2B5"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6EB0FD90"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6FC65EA"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2BB99876"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539541F4"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20101F75"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93A1F9"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144EE4B0"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0A1AB9E4"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 (if needed to reach 91 credit hours)</w:t>
            </w:r>
          </w:p>
        </w:tc>
        <w:tc>
          <w:tcPr>
            <w:tcW w:w="1440" w:type="dxa"/>
            <w:tcBorders>
              <w:top w:val="single" w:sz="4" w:space="0" w:color="auto"/>
              <w:left w:val="single" w:sz="4" w:space="0" w:color="auto"/>
              <w:bottom w:val="single" w:sz="4" w:space="0" w:color="auto"/>
              <w:right w:val="single" w:sz="4" w:space="0" w:color="auto"/>
            </w:tcBorders>
          </w:tcPr>
          <w:p w14:paraId="3E5A1D32"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221ED7F0"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11518017" w14:textId="77777777" w:rsidTr="0021289C">
        <w:trPr>
          <w:trHeight w:val="89"/>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1A7E6E4" w14:textId="77777777" w:rsidR="00912E57" w:rsidRPr="00044FD3" w:rsidRDefault="00912E57" w:rsidP="0021289C">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Third Summer Term: [3 Credit Hours] Kent State University</w:t>
            </w:r>
          </w:p>
        </w:tc>
      </w:tr>
      <w:tr w:rsidR="00912E57" w:rsidRPr="00044FD3" w14:paraId="5D0215A9"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7EAB9BDD"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5092 Internship in Peace and Conflict Studies (ELR)</w:t>
            </w:r>
          </w:p>
        </w:tc>
        <w:tc>
          <w:tcPr>
            <w:tcW w:w="1440" w:type="dxa"/>
            <w:tcBorders>
              <w:top w:val="single" w:sz="4" w:space="0" w:color="auto"/>
              <w:left w:val="single" w:sz="4" w:space="0" w:color="auto"/>
              <w:bottom w:val="single" w:sz="4" w:space="0" w:color="auto"/>
              <w:right w:val="single" w:sz="4" w:space="0" w:color="auto"/>
            </w:tcBorders>
          </w:tcPr>
          <w:p w14:paraId="18875F4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C5DFEBB"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61FE74D7"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405EA68" w14:textId="77777777" w:rsidR="00912E57" w:rsidRPr="00604153" w:rsidRDefault="00912E57" w:rsidP="00604153">
            <w:pPr>
              <w:tabs>
                <w:tab w:val="left" w:pos="720"/>
              </w:tabs>
              <w:jc w:val="center"/>
              <w:rPr>
                <w:rFonts w:ascii="National Book" w:hAnsi="National Book" w:cs="Arial"/>
                <w:color w:val="FFFFFF" w:themeColor="background1"/>
                <w:sz w:val="22"/>
                <w:szCs w:val="22"/>
              </w:rPr>
            </w:pPr>
            <w:r w:rsidRPr="00604153">
              <w:rPr>
                <w:rFonts w:ascii="National Book" w:hAnsi="National Book" w:cs="Arial"/>
                <w:b/>
                <w:color w:val="FFFFFF" w:themeColor="background1"/>
                <w:sz w:val="22"/>
                <w:szCs w:val="22"/>
              </w:rPr>
              <w:lastRenderedPageBreak/>
              <w:t>91 Total Credit Hours of Prerequisite Coursework at Kent State University</w:t>
            </w:r>
          </w:p>
        </w:tc>
      </w:tr>
    </w:tbl>
    <w:p w14:paraId="0CBB68EC" w14:textId="77777777" w:rsidR="002A7D0F" w:rsidRDefault="002A7D0F"/>
    <w:p w14:paraId="26AE7181" w14:textId="77777777" w:rsidR="00946396" w:rsidRDefault="00946396"/>
    <w:p w14:paraId="7F1BB06D" w14:textId="77777777" w:rsidR="00946396" w:rsidRDefault="00946396"/>
    <w:p w14:paraId="4F831CB6" w14:textId="77777777" w:rsidR="00946396" w:rsidRDefault="00946396"/>
    <w:p w14:paraId="6D2D2BD4" w14:textId="77777777" w:rsidR="00946396" w:rsidRDefault="00946396"/>
    <w:p w14:paraId="31E19AE6" w14:textId="77777777" w:rsidR="00946396" w:rsidRDefault="00946396"/>
    <w:p w14:paraId="2B1F4231" w14:textId="77777777" w:rsidR="00946396" w:rsidRDefault="00946396"/>
    <w:p w14:paraId="5390598C" w14:textId="77777777" w:rsidR="00946396" w:rsidRDefault="00946396"/>
    <w:p w14:paraId="506611EE" w14:textId="1413D87C" w:rsidR="00946396" w:rsidRPr="00946396" w:rsidRDefault="00946396" w:rsidP="00946396">
      <w:pPr>
        <w:jc w:val="center"/>
        <w:rPr>
          <w:color w:val="002060"/>
        </w:rPr>
      </w:pPr>
      <w:r w:rsidRPr="00946396">
        <w:rPr>
          <w:rFonts w:ascii="National Book" w:hAnsi="National Book" w:cs="Arial"/>
          <w:b/>
          <w:bCs/>
          <w:color w:val="002060"/>
        </w:rPr>
        <w:t>To be transferred from University of Akron School of Law upon completion of the Juris Doctor degree</w:t>
      </w:r>
    </w:p>
    <w:p w14:paraId="5EEEF1B4" w14:textId="77777777" w:rsidR="00946396" w:rsidRDefault="00946396"/>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1551C5" w:rsidRPr="00057DEF" w14:paraId="2EF826F6" w14:textId="77777777" w:rsidTr="004B09BB">
        <w:tc>
          <w:tcPr>
            <w:tcW w:w="1946" w:type="pct"/>
            <w:vAlign w:val="center"/>
            <w:hideMark/>
          </w:tcPr>
          <w:bookmarkEnd w:id="0"/>
          <w:p w14:paraId="645FBDD6" w14:textId="77777777" w:rsidR="001551C5" w:rsidRPr="00057DEF" w:rsidRDefault="001551C5"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4802AB6F" w14:textId="77777777" w:rsidR="001551C5" w:rsidRPr="00057DEF" w:rsidRDefault="001551C5"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2977A25C" w14:textId="77777777" w:rsidR="001551C5" w:rsidRPr="00057DEF" w:rsidRDefault="001551C5"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6D9C5F83" w14:textId="77777777" w:rsidR="001551C5" w:rsidRPr="00057DEF" w:rsidRDefault="001551C5"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2309185B" w14:textId="77777777" w:rsidR="001551C5" w:rsidRPr="00057DEF" w:rsidRDefault="001551C5"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1551C5" w:rsidRPr="00057DEF" w14:paraId="2B8ABF40" w14:textId="77777777" w:rsidTr="004B09BB">
        <w:tc>
          <w:tcPr>
            <w:tcW w:w="1946" w:type="pct"/>
          </w:tcPr>
          <w:p w14:paraId="00FB8549" w14:textId="77777777" w:rsidR="001551C5" w:rsidRPr="000C1C0F" w:rsidRDefault="001551C5" w:rsidP="004B09BB">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4C34F3CC" w14:textId="77777777" w:rsidR="001551C5" w:rsidRPr="000C1C0F" w:rsidRDefault="001551C5"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2679AE61" w14:textId="77777777" w:rsidR="001551C5" w:rsidRPr="00057DEF" w:rsidRDefault="001551C5"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523994E" w14:textId="77777777" w:rsidR="001551C5" w:rsidRPr="00057DEF" w:rsidRDefault="001551C5"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61BD058C" w14:textId="77777777" w:rsidR="001551C5" w:rsidRPr="00057DEF" w:rsidRDefault="001551C5" w:rsidP="004B09BB">
            <w:pPr>
              <w:jc w:val="center"/>
              <w:rPr>
                <w:rFonts w:ascii="National Book" w:hAnsi="National Book" w:cs="Arial"/>
                <w:color w:val="002060"/>
              </w:rPr>
            </w:pPr>
            <w:r w:rsidRPr="00057DEF">
              <w:rPr>
                <w:rFonts w:ascii="National Book" w:hAnsi="National Book" w:cs="Arial"/>
                <w:color w:val="002060"/>
              </w:rPr>
              <w:t>■</w:t>
            </w:r>
          </w:p>
        </w:tc>
      </w:tr>
      <w:tr w:rsidR="001551C5" w:rsidRPr="00057DEF" w14:paraId="3FA19B65" w14:textId="77777777" w:rsidTr="004B09BB">
        <w:tc>
          <w:tcPr>
            <w:tcW w:w="1946" w:type="pct"/>
          </w:tcPr>
          <w:p w14:paraId="04D7C99A" w14:textId="77777777" w:rsidR="001551C5" w:rsidRPr="000C1C0F" w:rsidRDefault="001551C5" w:rsidP="004B09BB">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655DDA22" w14:textId="77777777" w:rsidR="001551C5" w:rsidRPr="000C1C0F" w:rsidRDefault="001551C5"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5C86253D" w14:textId="77777777" w:rsidR="001551C5" w:rsidRPr="00057DEF" w:rsidRDefault="001551C5"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14F7BAA" w14:textId="77777777" w:rsidR="001551C5" w:rsidRPr="00057DEF" w:rsidRDefault="001551C5"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0147EED2" w14:textId="77777777" w:rsidR="001551C5" w:rsidRPr="00057DEF" w:rsidRDefault="001551C5" w:rsidP="004B09BB">
            <w:pPr>
              <w:jc w:val="center"/>
              <w:rPr>
                <w:rFonts w:ascii="National Book" w:hAnsi="National Book" w:cs="Arial"/>
                <w:color w:val="002060"/>
              </w:rPr>
            </w:pPr>
            <w:r w:rsidRPr="00057DEF">
              <w:rPr>
                <w:rFonts w:ascii="National Book" w:hAnsi="National Book" w:cs="Arial"/>
                <w:color w:val="002060"/>
              </w:rPr>
              <w:t>■</w:t>
            </w:r>
          </w:p>
        </w:tc>
      </w:tr>
      <w:tr w:rsidR="001551C5" w:rsidRPr="00057DEF" w14:paraId="091BFEB8" w14:textId="77777777" w:rsidTr="004B09BB">
        <w:tc>
          <w:tcPr>
            <w:tcW w:w="1946" w:type="pct"/>
          </w:tcPr>
          <w:p w14:paraId="35D358DF" w14:textId="77777777" w:rsidR="001551C5" w:rsidRPr="000C1C0F" w:rsidRDefault="001551C5" w:rsidP="004B09BB">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08052687" w14:textId="77777777" w:rsidR="001551C5" w:rsidRPr="000C1C0F" w:rsidRDefault="001551C5"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48A3AF68" w14:textId="77777777" w:rsidR="001551C5" w:rsidRPr="00057DEF" w:rsidRDefault="001551C5"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4A8D029F" w14:textId="77777777" w:rsidR="001551C5" w:rsidRPr="00057DEF" w:rsidRDefault="001551C5" w:rsidP="004B09BB">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1EAA5F70" w14:textId="77777777" w:rsidR="001551C5" w:rsidRPr="00057DEF" w:rsidRDefault="001551C5" w:rsidP="004B09BB">
            <w:pPr>
              <w:jc w:val="center"/>
              <w:rPr>
                <w:rFonts w:ascii="National Book" w:hAnsi="National Book" w:cs="Arial"/>
                <w:color w:val="002060"/>
              </w:rPr>
            </w:pPr>
            <w:r w:rsidRPr="00057DEF">
              <w:rPr>
                <w:rFonts w:ascii="National Book" w:hAnsi="National Book" w:cs="Arial"/>
                <w:color w:val="002060"/>
              </w:rPr>
              <w:t>■</w:t>
            </w:r>
          </w:p>
        </w:tc>
      </w:tr>
      <w:tr w:rsidR="001551C5" w:rsidRPr="00057DEF" w14:paraId="7536926B" w14:textId="77777777" w:rsidTr="004B09BB">
        <w:tc>
          <w:tcPr>
            <w:tcW w:w="1946" w:type="pct"/>
          </w:tcPr>
          <w:p w14:paraId="120780B5" w14:textId="77777777" w:rsidR="001551C5" w:rsidRPr="000C1C0F" w:rsidRDefault="001551C5" w:rsidP="004B09BB">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44E16B82" w14:textId="77777777" w:rsidR="001551C5" w:rsidRPr="000C1C0F" w:rsidRDefault="001551C5"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16E62635" w14:textId="77777777" w:rsidR="001551C5" w:rsidRPr="00057DEF" w:rsidRDefault="001551C5"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65479C7" w14:textId="77777777" w:rsidR="001551C5" w:rsidRPr="00057DEF" w:rsidRDefault="001551C5"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41D07573" w14:textId="77777777" w:rsidR="001551C5" w:rsidRPr="00057DEF" w:rsidRDefault="001551C5" w:rsidP="004B09BB">
            <w:pPr>
              <w:jc w:val="center"/>
              <w:rPr>
                <w:rFonts w:ascii="National Book" w:hAnsi="National Book" w:cs="Arial"/>
                <w:color w:val="002060"/>
              </w:rPr>
            </w:pPr>
            <w:r w:rsidRPr="00057DEF">
              <w:rPr>
                <w:rFonts w:ascii="National Book" w:hAnsi="National Book" w:cs="Arial"/>
                <w:color w:val="002060"/>
              </w:rPr>
              <w:t>■</w:t>
            </w:r>
          </w:p>
        </w:tc>
      </w:tr>
      <w:tr w:rsidR="001551C5" w:rsidRPr="00057DEF" w14:paraId="430EFFEA" w14:textId="77777777" w:rsidTr="004B09BB">
        <w:tc>
          <w:tcPr>
            <w:tcW w:w="1946" w:type="pct"/>
          </w:tcPr>
          <w:p w14:paraId="499C0450" w14:textId="77777777" w:rsidR="001551C5" w:rsidRPr="000C1C0F" w:rsidRDefault="001551C5" w:rsidP="004B09BB">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015E4B35" w14:textId="77777777" w:rsidR="001551C5" w:rsidRPr="000C1C0F" w:rsidRDefault="001551C5"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1977D113" w14:textId="77777777" w:rsidR="001551C5" w:rsidRPr="00057DEF" w:rsidRDefault="001551C5"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49C8ED0" w14:textId="77777777" w:rsidR="001551C5" w:rsidRPr="00057DEF" w:rsidRDefault="001551C5"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51F766D" w14:textId="77777777" w:rsidR="001551C5" w:rsidRPr="00057DEF" w:rsidRDefault="001551C5" w:rsidP="004B09BB">
            <w:pPr>
              <w:jc w:val="center"/>
              <w:rPr>
                <w:rFonts w:ascii="National Book" w:hAnsi="National Book" w:cs="Arial"/>
                <w:color w:val="002060"/>
              </w:rPr>
            </w:pPr>
            <w:r w:rsidRPr="00057DEF">
              <w:rPr>
                <w:rFonts w:ascii="National Book" w:hAnsi="National Book" w:cs="Arial"/>
                <w:color w:val="002060"/>
              </w:rPr>
              <w:t>■</w:t>
            </w:r>
          </w:p>
        </w:tc>
      </w:tr>
      <w:tr w:rsidR="001551C5" w:rsidRPr="00057DEF" w14:paraId="62F470B1" w14:textId="77777777" w:rsidTr="004B09BB">
        <w:tc>
          <w:tcPr>
            <w:tcW w:w="1946" w:type="pct"/>
          </w:tcPr>
          <w:p w14:paraId="317C7AB4" w14:textId="77777777" w:rsidR="001551C5" w:rsidRPr="000C1C0F" w:rsidRDefault="001551C5" w:rsidP="004B09BB">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0F7C2083" w14:textId="77777777" w:rsidR="001551C5" w:rsidRPr="000C1C0F" w:rsidRDefault="001551C5"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27F80241" w14:textId="77777777" w:rsidR="001551C5" w:rsidRPr="00057DEF" w:rsidRDefault="001551C5"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07B4815" w14:textId="77777777" w:rsidR="001551C5" w:rsidRPr="00057DEF" w:rsidRDefault="001551C5" w:rsidP="004B09BB">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448950FA" w14:textId="77777777" w:rsidR="001551C5" w:rsidRPr="00057DEF" w:rsidRDefault="001551C5" w:rsidP="004B09BB">
            <w:pPr>
              <w:jc w:val="center"/>
              <w:rPr>
                <w:rFonts w:ascii="National Book" w:hAnsi="National Book" w:cs="Arial"/>
                <w:color w:val="002060"/>
              </w:rPr>
            </w:pPr>
            <w:r w:rsidRPr="00057DEF">
              <w:rPr>
                <w:rFonts w:ascii="National Book" w:hAnsi="National Book" w:cs="Arial"/>
                <w:color w:val="002060"/>
              </w:rPr>
              <w:t>■</w:t>
            </w:r>
          </w:p>
        </w:tc>
      </w:tr>
      <w:tr w:rsidR="001551C5" w:rsidRPr="00057DEF" w14:paraId="2B5F69CE" w14:textId="77777777" w:rsidTr="004B09BB">
        <w:tc>
          <w:tcPr>
            <w:tcW w:w="1946" w:type="pct"/>
          </w:tcPr>
          <w:p w14:paraId="56942964" w14:textId="77777777" w:rsidR="001551C5" w:rsidRPr="000C1C0F" w:rsidRDefault="001551C5" w:rsidP="004B09BB">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0D04BB2C" w14:textId="77777777" w:rsidR="001551C5" w:rsidRPr="000C1C0F" w:rsidRDefault="001551C5"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098D324C" w14:textId="77777777" w:rsidR="001551C5" w:rsidRPr="00057DEF" w:rsidRDefault="001551C5"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8CF40A4" w14:textId="77777777" w:rsidR="001551C5" w:rsidRPr="00057DEF" w:rsidRDefault="001551C5"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11EF7B71" w14:textId="77777777" w:rsidR="001551C5" w:rsidRPr="00057DEF" w:rsidRDefault="001551C5" w:rsidP="004B09BB">
            <w:pPr>
              <w:jc w:val="center"/>
              <w:rPr>
                <w:rFonts w:ascii="National Book" w:hAnsi="National Book" w:cs="Arial"/>
                <w:color w:val="002060"/>
              </w:rPr>
            </w:pPr>
            <w:r w:rsidRPr="00057DEF">
              <w:rPr>
                <w:rFonts w:ascii="National Book" w:hAnsi="National Book" w:cs="Arial"/>
                <w:color w:val="002060"/>
              </w:rPr>
              <w:t>■</w:t>
            </w:r>
          </w:p>
        </w:tc>
      </w:tr>
      <w:tr w:rsidR="001551C5" w:rsidRPr="00057DEF" w14:paraId="0FC5E07A" w14:textId="77777777" w:rsidTr="004B09BB">
        <w:tc>
          <w:tcPr>
            <w:tcW w:w="1946" w:type="pct"/>
          </w:tcPr>
          <w:p w14:paraId="066ACFD1" w14:textId="77777777" w:rsidR="001551C5" w:rsidRPr="000C1C0F" w:rsidRDefault="001551C5" w:rsidP="004B09BB">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4AB33F72" w14:textId="77777777" w:rsidR="001551C5" w:rsidRPr="000C1C0F" w:rsidRDefault="001551C5"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995CCEF" w14:textId="77777777" w:rsidR="001551C5" w:rsidRPr="00057DEF" w:rsidRDefault="001551C5"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2E3C277" w14:textId="77777777" w:rsidR="001551C5" w:rsidRPr="00057DEF" w:rsidRDefault="001551C5"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56A840AC" w14:textId="77777777" w:rsidR="001551C5" w:rsidRPr="00057DEF" w:rsidRDefault="001551C5" w:rsidP="004B09BB">
            <w:pPr>
              <w:jc w:val="center"/>
              <w:rPr>
                <w:rFonts w:ascii="National Book" w:hAnsi="National Book" w:cs="Arial"/>
                <w:color w:val="002060"/>
              </w:rPr>
            </w:pPr>
            <w:r w:rsidRPr="00057DEF">
              <w:rPr>
                <w:rFonts w:ascii="National Book" w:hAnsi="National Book" w:cs="Arial"/>
                <w:color w:val="002060"/>
              </w:rPr>
              <w:t>■</w:t>
            </w:r>
          </w:p>
        </w:tc>
      </w:tr>
      <w:tr w:rsidR="001551C5" w:rsidRPr="00057DEF" w14:paraId="21B1E0AA" w14:textId="77777777" w:rsidTr="004B09BB">
        <w:tc>
          <w:tcPr>
            <w:tcW w:w="1946" w:type="pct"/>
          </w:tcPr>
          <w:p w14:paraId="35416191" w14:textId="77777777" w:rsidR="001551C5" w:rsidRPr="000C1C0F" w:rsidRDefault="001551C5" w:rsidP="004B09BB">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2848C8D3" w14:textId="77777777" w:rsidR="001551C5" w:rsidRPr="000C1C0F" w:rsidRDefault="001551C5" w:rsidP="004B09BB">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0B4D15A1" w14:textId="77777777" w:rsidR="001551C5" w:rsidRPr="00057DEF" w:rsidRDefault="001551C5"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7438633" w14:textId="77777777" w:rsidR="001551C5" w:rsidRPr="00057DEF" w:rsidRDefault="001551C5" w:rsidP="004B09BB">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64801BA8" w14:textId="77777777" w:rsidR="001551C5" w:rsidRPr="00057DEF" w:rsidRDefault="001551C5" w:rsidP="004B09BB">
            <w:pPr>
              <w:jc w:val="center"/>
              <w:rPr>
                <w:rFonts w:ascii="National Book" w:hAnsi="National Book" w:cs="Arial"/>
                <w:color w:val="002060"/>
              </w:rPr>
            </w:pPr>
            <w:r w:rsidRPr="00057DEF">
              <w:rPr>
                <w:rFonts w:ascii="National Book" w:hAnsi="National Book" w:cs="Arial"/>
                <w:color w:val="002060"/>
              </w:rPr>
              <w:t>■</w:t>
            </w:r>
          </w:p>
        </w:tc>
      </w:tr>
      <w:tr w:rsidR="001551C5" w:rsidRPr="00057DEF" w14:paraId="007D316B" w14:textId="77777777" w:rsidTr="004B09BB">
        <w:tc>
          <w:tcPr>
            <w:tcW w:w="1946" w:type="pct"/>
          </w:tcPr>
          <w:p w14:paraId="40048B10" w14:textId="77777777" w:rsidR="001551C5" w:rsidRPr="000C1C0F" w:rsidRDefault="001551C5" w:rsidP="004B09BB">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0957AC39" w14:textId="77777777" w:rsidR="001551C5" w:rsidRPr="000C1C0F" w:rsidRDefault="001551C5" w:rsidP="004B09BB">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0376BE28" w14:textId="77777777" w:rsidR="001551C5" w:rsidRPr="00057DEF" w:rsidRDefault="001551C5"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D69C7E3" w14:textId="77777777" w:rsidR="001551C5" w:rsidRPr="00057DEF" w:rsidRDefault="001551C5" w:rsidP="004B09BB">
            <w:pPr>
              <w:jc w:val="center"/>
              <w:rPr>
                <w:rFonts w:ascii="National Book" w:hAnsi="National Book" w:cs="Arial"/>
                <w:color w:val="002060"/>
              </w:rPr>
            </w:pPr>
            <w:r>
              <w:rPr>
                <w:rFonts w:ascii="National Book" w:hAnsi="National Book" w:cs="Arial"/>
                <w:color w:val="002060"/>
              </w:rPr>
              <w:t>0-1</w:t>
            </w:r>
          </w:p>
        </w:tc>
        <w:tc>
          <w:tcPr>
            <w:tcW w:w="658" w:type="pct"/>
          </w:tcPr>
          <w:p w14:paraId="5E265AFB" w14:textId="77777777" w:rsidR="001551C5" w:rsidRPr="00057DEF" w:rsidRDefault="001551C5" w:rsidP="004B09BB">
            <w:pPr>
              <w:spacing w:before="120"/>
              <w:jc w:val="center"/>
              <w:rPr>
                <w:rFonts w:ascii="National Book" w:hAnsi="National Book" w:cs="Arial"/>
                <w:color w:val="002060"/>
              </w:rPr>
            </w:pPr>
            <w:r w:rsidRPr="00057DEF">
              <w:rPr>
                <w:rFonts w:ascii="National Book" w:hAnsi="National Book" w:cs="Arial"/>
                <w:color w:val="002060"/>
              </w:rPr>
              <w:t>■</w:t>
            </w:r>
          </w:p>
        </w:tc>
      </w:tr>
    </w:tbl>
    <w:p w14:paraId="3841E65A" w14:textId="77777777" w:rsidR="001551C5" w:rsidRPr="00B72376" w:rsidRDefault="001551C5" w:rsidP="001551C5">
      <w:pPr>
        <w:rPr>
          <w:rFonts w:ascii="National Book" w:hAnsi="National Book"/>
          <w:color w:val="002060"/>
          <w:sz w:val="22"/>
          <w:szCs w:val="22"/>
        </w:rPr>
      </w:pPr>
    </w:p>
    <w:p w14:paraId="532EEA3A" w14:textId="77777777" w:rsidR="001551C5" w:rsidRPr="00851454" w:rsidRDefault="001551C5" w:rsidP="001551C5">
      <w:pPr>
        <w:rPr>
          <w:rFonts w:ascii="National Book" w:hAnsi="National Book"/>
          <w:color w:val="002060"/>
          <w:sz w:val="16"/>
          <w:szCs w:val="16"/>
        </w:rPr>
      </w:pPr>
      <w:r w:rsidRPr="00851454">
        <w:rPr>
          <w:rFonts w:ascii="National Book" w:hAnsi="National Book"/>
          <w:color w:val="002060"/>
          <w:sz w:val="16"/>
          <w:szCs w:val="16"/>
          <w:vertAlign w:val="superscript"/>
        </w:rPr>
        <w:t xml:space="preserve">1 </w:t>
      </w:r>
      <w:r w:rsidRPr="00851454">
        <w:rPr>
          <w:rFonts w:ascii="National Book" w:hAnsi="National Book"/>
          <w:color w:val="002060"/>
          <w:sz w:val="16"/>
          <w:szCs w:val="16"/>
        </w:rPr>
        <w:t>Second course assigned based on GPA</w:t>
      </w:r>
    </w:p>
    <w:p w14:paraId="02786CDE" w14:textId="46B5DC93" w:rsidR="00DB4CE8" w:rsidRDefault="00DB4CE8">
      <w:pPr>
        <w:rPr>
          <w:rFonts w:ascii="Arial" w:hAnsi="Arial" w:cs="Arial"/>
          <w:b/>
        </w:rPr>
      </w:pPr>
    </w:p>
    <w:p w14:paraId="32CEAAEC" w14:textId="5023AE89" w:rsidR="00946396" w:rsidRDefault="00946396" w:rsidP="00946396">
      <w:pPr>
        <w:jc w:val="center"/>
        <w:rPr>
          <w:rFonts w:ascii="Arial" w:hAnsi="Arial" w:cs="Arial"/>
          <w:b/>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30</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w:t>
      </w:r>
      <w:r>
        <w:rPr>
          <w:rFonts w:ascii="National Book" w:hAnsi="National Book" w:cs="Arial"/>
          <w:b/>
          <w:bCs/>
          <w:color w:val="002060"/>
        </w:rPr>
        <w:t>Arts</w:t>
      </w:r>
      <w:r w:rsidRPr="00057DEF">
        <w:rPr>
          <w:rFonts w:ascii="National Book" w:hAnsi="National Book" w:cs="Arial"/>
          <w:b/>
          <w:bCs/>
          <w:color w:val="002060"/>
        </w:rPr>
        <w:t>, dependent upon number of hours completed prior to transfer to UA)</w:t>
      </w:r>
    </w:p>
    <w:p w14:paraId="7211F403" w14:textId="77777777" w:rsidR="00946396" w:rsidRDefault="00946396">
      <w:pPr>
        <w:rPr>
          <w:rFonts w:ascii="Arial" w:hAnsi="Arial" w:cs="Arial"/>
          <w:b/>
        </w:rPr>
      </w:pPr>
    </w:p>
    <w:p w14:paraId="56547C8C" w14:textId="6D275531" w:rsidR="00946396" w:rsidRPr="00946396" w:rsidRDefault="00946396" w:rsidP="00946396">
      <w:pPr>
        <w:jc w:val="center"/>
        <w:rPr>
          <w:rFonts w:ascii="Arial" w:hAnsi="Arial" w:cs="Arial"/>
          <w:b/>
          <w:color w:val="002060"/>
        </w:rPr>
      </w:pPr>
      <w:r w:rsidRPr="00946396">
        <w:rPr>
          <w:rFonts w:ascii="National Book" w:hAnsi="National Book" w:cs="Arial"/>
          <w:b/>
          <w:bCs/>
          <w:color w:val="002060"/>
        </w:rPr>
        <w:t>Minimum 120 Total Credit Hours to Graduate with Bachelor of Arts in Peace and Conflict Studies, including UA transfer coursework, from Kent State University</w:t>
      </w:r>
    </w:p>
    <w:p w14:paraId="109FB239" w14:textId="77777777" w:rsidR="00FA0C0E" w:rsidRDefault="00FA0C0E">
      <w:pPr>
        <w:rPr>
          <w:rFonts w:ascii="National Book" w:hAnsi="National Book"/>
          <w:b/>
          <w:bCs/>
          <w:noProof/>
          <w:color w:val="002060"/>
        </w:rPr>
      </w:pPr>
      <w:r>
        <w:rPr>
          <w:rFonts w:ascii="National Book" w:hAnsi="National Book"/>
          <w:b/>
          <w:bCs/>
          <w:noProof/>
          <w:color w:val="002060"/>
        </w:rPr>
        <w:br w:type="page"/>
      </w:r>
    </w:p>
    <w:p w14:paraId="38194766" w14:textId="77777777" w:rsidR="00C67637" w:rsidRPr="000B4A73" w:rsidRDefault="00C67637" w:rsidP="00C67637">
      <w:pPr>
        <w:pStyle w:val="Heading1"/>
        <w:rPr>
          <w:rFonts w:cs="Arial"/>
        </w:rPr>
      </w:pPr>
      <w:bookmarkStart w:id="1"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3CD4DBFD" w:rsidR="00057DEF" w:rsidRDefault="00C67637" w:rsidP="00C67637">
      <w:pPr>
        <w:pStyle w:val="Heading1"/>
        <w:rPr>
          <w:rFonts w:cs="Arial"/>
        </w:rPr>
      </w:pPr>
      <w:r w:rsidRPr="00DB4CE8">
        <w:rPr>
          <w:rFonts w:cs="Arial"/>
        </w:rPr>
        <w:t>Partnership Process</w:t>
      </w:r>
      <w:bookmarkEnd w:id="1"/>
    </w:p>
    <w:p w14:paraId="1414729D" w14:textId="77777777" w:rsidR="00C67637" w:rsidRPr="00C67637" w:rsidRDefault="00C67637" w:rsidP="00C67637"/>
    <w:tbl>
      <w:tblPr>
        <w:tblW w:w="9720" w:type="dxa"/>
        <w:jc w:val="center"/>
        <w:tblCellMar>
          <w:left w:w="0" w:type="dxa"/>
          <w:right w:w="0" w:type="dxa"/>
        </w:tblCellMar>
        <w:tblLook w:val="0480" w:firstRow="0" w:lastRow="0" w:firstColumn="1" w:lastColumn="0" w:noHBand="0" w:noVBand="1"/>
      </w:tblPr>
      <w:tblGrid>
        <w:gridCol w:w="1256"/>
        <w:gridCol w:w="8464"/>
      </w:tblGrid>
      <w:tr w:rsidR="009671F5" w:rsidRPr="000A2A9E" w14:paraId="1F468F59" w14:textId="77777777" w:rsidTr="00044A5D">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947CEF" w14:textId="77777777" w:rsidR="009671F5" w:rsidRPr="000A2A9E" w:rsidRDefault="009671F5" w:rsidP="00044A5D">
            <w:pPr>
              <w:rPr>
                <w:rFonts w:ascii="National Book" w:hAnsi="National Book"/>
                <w:i/>
                <w:iCs/>
              </w:rPr>
            </w:pPr>
            <w:bookmarkStart w:id="2"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889A522" w14:textId="77777777" w:rsidR="009671F5" w:rsidRPr="000A2A9E" w:rsidRDefault="009671F5" w:rsidP="009671F5">
            <w:pPr>
              <w:numPr>
                <w:ilvl w:val="0"/>
                <w:numId w:val="1"/>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4390C7B1" w14:textId="2CD7ECE4" w:rsidR="009671F5" w:rsidRPr="000A2A9E" w:rsidRDefault="009671F5" w:rsidP="009671F5">
            <w:pPr>
              <w:numPr>
                <w:ilvl w:val="0"/>
                <w:numId w:val="1"/>
              </w:numPr>
              <w:rPr>
                <w:rFonts w:ascii="National Book" w:hAnsi="National Book"/>
              </w:rPr>
            </w:pPr>
            <w:r w:rsidRPr="000A2A9E">
              <w:rPr>
                <w:rFonts w:ascii="National Book" w:hAnsi="National Book"/>
                <w:color w:val="002060"/>
              </w:rPr>
              <w:t xml:space="preserve">Student completes </w:t>
            </w:r>
            <w:r w:rsidRPr="00C86158">
              <w:rPr>
                <w:rFonts w:ascii="National Book" w:hAnsi="National Book"/>
                <w:color w:val="002060"/>
              </w:rPr>
              <w:t xml:space="preserve">3+3 Program Interest Form. </w:t>
            </w:r>
          </w:p>
          <w:p w14:paraId="2449AFF0" w14:textId="77777777" w:rsidR="009671F5" w:rsidRPr="000A2A9E" w:rsidRDefault="009671F5" w:rsidP="009671F5">
            <w:pPr>
              <w:numPr>
                <w:ilvl w:val="0"/>
                <w:numId w:val="1"/>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39EF4D79" w14:textId="5031C698" w:rsidR="009671F5" w:rsidRPr="000A2A9E" w:rsidRDefault="009671F5" w:rsidP="009671F5">
            <w:pPr>
              <w:numPr>
                <w:ilvl w:val="0"/>
                <w:numId w:val="1"/>
              </w:numPr>
              <w:rPr>
                <w:rFonts w:ascii="National Book" w:hAnsi="National Book"/>
              </w:rPr>
            </w:pPr>
            <w:r w:rsidRPr="000A2A9E">
              <w:rPr>
                <w:rFonts w:ascii="National Book" w:hAnsi="National Book"/>
                <w:color w:val="002060"/>
              </w:rPr>
              <w:t>Student consults with KSU academic advisor and submits </w:t>
            </w:r>
            <w:hyperlink r:id="rId12"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2C7BF925"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 xml:space="preserve">Upon satisfying the UA LSAT score requirement, student </w:t>
            </w:r>
            <w:hyperlink r:id="rId13"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2B11C048" w14:textId="77777777" w:rsidR="009671F5" w:rsidRPr="000A2A9E" w:rsidRDefault="009671F5" w:rsidP="009671F5">
            <w:pPr>
              <w:numPr>
                <w:ilvl w:val="0"/>
                <w:numId w:val="1"/>
              </w:numPr>
              <w:rPr>
                <w:rFonts w:ascii="National Book" w:hAnsi="National Book"/>
              </w:rPr>
            </w:pPr>
            <w:hyperlink r:id="rId14"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630A5AB4"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5"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9671F5" w:rsidRPr="000A2A9E" w14:paraId="539A80DD" w14:textId="77777777" w:rsidTr="00044A5D">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F608A5" w14:textId="77777777" w:rsidR="009671F5" w:rsidRPr="000A2A9E" w:rsidRDefault="009671F5" w:rsidP="00044A5D">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29B68E70" w14:textId="43B6C2B8" w:rsidR="009671F5" w:rsidRPr="000A2A9E" w:rsidRDefault="009671F5" w:rsidP="009671F5">
            <w:pPr>
              <w:numPr>
                <w:ilvl w:val="0"/>
                <w:numId w:val="2"/>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6"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793767" w:rsidRPr="00793767">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5B833920" w14:textId="6CAA29AD" w:rsidR="009671F5" w:rsidRPr="000A2A9E" w:rsidRDefault="009671F5" w:rsidP="009671F5">
            <w:pPr>
              <w:numPr>
                <w:ilvl w:val="0"/>
                <w:numId w:val="2"/>
              </w:numPr>
              <w:rPr>
                <w:rFonts w:ascii="National Book" w:hAnsi="National Book"/>
              </w:rPr>
            </w:pPr>
            <w:r w:rsidRPr="000A2A9E">
              <w:rPr>
                <w:rFonts w:ascii="National Book" w:hAnsi="National Book"/>
                <w:color w:val="002060"/>
              </w:rPr>
              <w:t xml:space="preserve">Upon completing </w:t>
            </w:r>
            <w:r w:rsidR="00912E57">
              <w:rPr>
                <w:rFonts w:ascii="National Book" w:hAnsi="National Book"/>
                <w:color w:val="002060"/>
              </w:rPr>
              <w:t>29</w:t>
            </w:r>
            <w:r w:rsidR="00793767">
              <w:rPr>
                <w:rFonts w:ascii="National Book" w:hAnsi="National Book"/>
                <w:color w:val="002060"/>
              </w:rPr>
              <w:t>-30</w:t>
            </w:r>
            <w:r w:rsidRPr="000A2A9E">
              <w:rPr>
                <w:rFonts w:ascii="National Book" w:hAnsi="National Book"/>
                <w:color w:val="002060"/>
              </w:rPr>
              <w:t xml:space="preserve"> hours in the UA JD program, </w:t>
            </w:r>
            <w:hyperlink r:id="rId17"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543363AE" w14:textId="48F69D04" w:rsidR="009671F5" w:rsidRPr="000A2A9E" w:rsidRDefault="009671F5" w:rsidP="009671F5">
            <w:pPr>
              <w:numPr>
                <w:ilvl w:val="0"/>
                <w:numId w:val="2"/>
              </w:numPr>
              <w:rPr>
                <w:rFonts w:ascii="National Book" w:hAnsi="National Book"/>
              </w:rPr>
            </w:pPr>
            <w:r w:rsidRPr="000A2A9E">
              <w:rPr>
                <w:rFonts w:ascii="National Book" w:hAnsi="National Book"/>
                <w:color w:val="002060"/>
              </w:rPr>
              <w:t xml:space="preserve">Once </w:t>
            </w:r>
            <w:proofErr w:type="gramStart"/>
            <w:r w:rsidRPr="000A2A9E">
              <w:rPr>
                <w:rFonts w:ascii="National Book" w:hAnsi="National Book"/>
                <w:color w:val="002060"/>
              </w:rPr>
              <w:t>reenrolled</w:t>
            </w:r>
            <w:proofErr w:type="gramEnd"/>
            <w:r w:rsidRPr="000A2A9E">
              <w:rPr>
                <w:rFonts w:ascii="National Book" w:hAnsi="National Book"/>
                <w:color w:val="002060"/>
              </w:rPr>
              <w:t xml:space="preserve"> at KSU</w:t>
            </w:r>
            <w:hyperlink r:id="rId18" w:history="1">
              <w:r w:rsidRPr="000A2A9E">
                <w:rPr>
                  <w:rStyle w:val="Hyperlink"/>
                  <w:rFonts w:ascii="National Book" w:hAnsi="National Book"/>
                </w:rPr>
                <w:t xml:space="preserve">, </w:t>
              </w:r>
              <w:proofErr w:type="gramStart"/>
              <w:r w:rsidRPr="000A2A9E">
                <w:rPr>
                  <w:rStyle w:val="Hyperlink"/>
                  <w:rFonts w:ascii="National Book" w:hAnsi="National Book"/>
                </w:rPr>
                <w:t>student applies</w:t>
              </w:r>
              <w:proofErr w:type="gramEnd"/>
              <w:r w:rsidRPr="000A2A9E">
                <w:rPr>
                  <w:rStyle w:val="Hyperlink"/>
                  <w:rFonts w:ascii="National Book" w:hAnsi="National Book"/>
                </w:rPr>
                <w:t xml:space="preserve">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19" w:history="1">
              <w:r w:rsidRPr="000A2A9E">
                <w:rPr>
                  <w:rStyle w:val="Hyperlink"/>
                  <w:rFonts w:ascii="National Book" w:hAnsi="National Book"/>
                </w:rPr>
                <w:t>Catalog Rights and Exclusions</w:t>
              </w:r>
            </w:hyperlink>
            <w:r w:rsidRPr="000A2A9E">
              <w:rPr>
                <w:rFonts w:ascii="National Book" w:hAnsi="National Book"/>
              </w:rPr>
              <w:t xml:space="preserve">. </w:t>
            </w:r>
          </w:p>
          <w:p w14:paraId="5283E8FF" w14:textId="6747E98A" w:rsidR="009671F5" w:rsidRPr="000A2A9E" w:rsidRDefault="009671F5" w:rsidP="009671F5">
            <w:pPr>
              <w:numPr>
                <w:ilvl w:val="0"/>
                <w:numId w:val="2"/>
              </w:numPr>
              <w:rPr>
                <w:rFonts w:ascii="National Book" w:hAnsi="National Book"/>
                <w:color w:val="002060"/>
              </w:rPr>
            </w:pPr>
            <w:r w:rsidRPr="000A2A9E">
              <w:rPr>
                <w:rFonts w:ascii="National Book" w:hAnsi="National Book"/>
                <w:color w:val="002060"/>
              </w:rPr>
              <w:t xml:space="preserve">KSU academic advisor completes </w:t>
            </w:r>
            <w:hyperlink r:id="rId20" w:history="1">
              <w:r w:rsidRPr="00946396">
                <w:rPr>
                  <w:rStyle w:val="Hyperlink"/>
                  <w:rFonts w:ascii="National Book" w:hAnsi="National Book"/>
                </w:rPr>
                <w:t>UA JD 3+3 Partnership Transfer Credit Form</w:t>
              </w:r>
            </w:hyperlink>
            <w:r w:rsidRPr="00C86158">
              <w:rPr>
                <w:rFonts w:ascii="National Book" w:hAnsi="National Book"/>
                <w:color w:val="002060"/>
              </w:rPr>
              <w:t xml:space="preserve"> </w:t>
            </w:r>
            <w:r w:rsidRPr="000A2A9E">
              <w:rPr>
                <w:rFonts w:ascii="National Book" w:hAnsi="National Book"/>
                <w:color w:val="002060"/>
              </w:rPr>
              <w:t xml:space="preserve">and sends to Credit Transfer Office.  </w:t>
            </w:r>
          </w:p>
          <w:p w14:paraId="298E4FDC" w14:textId="77777777" w:rsidR="009671F5" w:rsidRPr="000A2A9E" w:rsidRDefault="009671F5" w:rsidP="009671F5">
            <w:pPr>
              <w:numPr>
                <w:ilvl w:val="0"/>
                <w:numId w:val="2"/>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2"/>
    </w:tbl>
    <w:p w14:paraId="7DB1463F" w14:textId="3356C21B" w:rsidR="00057DEF" w:rsidRPr="00DB4CE8" w:rsidRDefault="00057DEF" w:rsidP="00057DEF">
      <w:pPr>
        <w:rPr>
          <w:rFonts w:ascii="National Book" w:hAnsi="National Book"/>
          <w:color w:val="002060"/>
        </w:rPr>
      </w:pPr>
    </w:p>
    <w:p w14:paraId="2363FEC5" w14:textId="02F3B52E"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1"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36FAF11F" w:rsidR="00057DEF" w:rsidRDefault="00057DEF">
      <w:pPr>
        <w:rPr>
          <w:rFonts w:ascii="National Book" w:hAnsi="National Book" w:cs="Arial"/>
          <w:b/>
          <w:bCs/>
          <w:color w:val="002060"/>
        </w:rPr>
      </w:pPr>
      <w:r>
        <w:rPr>
          <w:rFonts w:ascii="National Book" w:hAnsi="National Book" w:cs="Arial"/>
          <w:b/>
          <w:bCs/>
          <w:color w:val="002060"/>
        </w:rPr>
        <w:br w:type="page"/>
      </w:r>
    </w:p>
    <w:p w14:paraId="4A141112" w14:textId="05F2F383" w:rsidR="00015292" w:rsidRPr="007B70CF" w:rsidRDefault="00015292" w:rsidP="009671F5">
      <w:pPr>
        <w:pStyle w:val="Heading1"/>
        <w:ind w:left="0"/>
        <w:jc w:val="left"/>
      </w:pPr>
      <w:r w:rsidRPr="007B70CF">
        <w:t>Graduation Requirements</w:t>
      </w:r>
    </w:p>
    <w:p w14:paraId="19AA4403" w14:textId="77777777" w:rsidR="009671F5" w:rsidRDefault="009671F5" w:rsidP="00CF1179">
      <w:pPr>
        <w:pStyle w:val="NoSpacing"/>
        <w:rPr>
          <w:rFonts w:ascii="National Book" w:hAnsi="National Book" w:cs="Arial"/>
          <w:color w:val="002060"/>
        </w:rPr>
      </w:pPr>
    </w:p>
    <w:p w14:paraId="5FDC33E3" w14:textId="67DBA130" w:rsidR="00CF1179" w:rsidRPr="00CF1179" w:rsidRDefault="00CF1179" w:rsidP="00CF1179">
      <w:pPr>
        <w:pStyle w:val="NoSpacing"/>
        <w:rPr>
          <w:rFonts w:ascii="National Book" w:hAnsi="National Book" w:cs="Arial"/>
          <w:color w:val="002060"/>
        </w:rPr>
      </w:pPr>
      <w:r w:rsidRPr="00CF1179">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946396">
        <w:rPr>
          <w:rFonts w:ascii="National Book" w:hAnsi="National Book" w:cs="Arial"/>
          <w:color w:val="002060"/>
        </w:rPr>
        <w:t xml:space="preserve"> and </w:t>
      </w:r>
      <w:r w:rsidRPr="00CF1179">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2" w:history="1">
        <w:r w:rsidRPr="00CF1179">
          <w:rPr>
            <w:rStyle w:val="Hyperlink"/>
            <w:rFonts w:ascii="National Book" w:hAnsi="National Book" w:cs="Arial"/>
          </w:rPr>
          <w:t>www.kent.edu/catalog</w:t>
        </w:r>
      </w:hyperlink>
      <w:r w:rsidRPr="00CF1179">
        <w:rPr>
          <w:rFonts w:ascii="National Book" w:hAnsi="National Book" w:cs="Arial"/>
          <w:color w:val="002060"/>
        </w:rPr>
        <w:t>).</w:t>
      </w:r>
    </w:p>
    <w:p w14:paraId="1DBF7FFB" w14:textId="77777777" w:rsidR="00CF1179" w:rsidRPr="00CF1179" w:rsidRDefault="00CF1179" w:rsidP="00CF1179">
      <w:pPr>
        <w:pStyle w:val="NoSpacing"/>
        <w:rPr>
          <w:rFonts w:ascii="National Book" w:hAnsi="National Book" w:cs="Arial"/>
          <w:color w:val="002060"/>
        </w:rPr>
      </w:pPr>
    </w:p>
    <w:p w14:paraId="569D84F7" w14:textId="77777777" w:rsidR="00CF1179" w:rsidRPr="00CF1179" w:rsidRDefault="00CF1179" w:rsidP="00CF1179">
      <w:pPr>
        <w:pStyle w:val="NoSpacing"/>
        <w:rPr>
          <w:rFonts w:ascii="National Book" w:hAnsi="National Book" w:cs="Arial"/>
          <w:color w:val="002060"/>
        </w:rPr>
      </w:pPr>
      <w:r w:rsidRPr="00CF1179">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402EE30" w14:textId="77777777" w:rsidR="00CF1179" w:rsidRPr="00CF1179" w:rsidRDefault="00CF1179" w:rsidP="00CF1179">
      <w:pPr>
        <w:pStyle w:val="NoSpacing"/>
        <w:rPr>
          <w:rFonts w:ascii="National Book" w:hAnsi="National Book" w:cs="Arial"/>
          <w:color w:val="002060"/>
        </w:rPr>
      </w:pPr>
    </w:p>
    <w:p w14:paraId="3C72759C" w14:textId="2F78AE4F" w:rsidR="00015292" w:rsidRPr="00793767" w:rsidRDefault="00CF1179" w:rsidP="00CF1179">
      <w:pPr>
        <w:pStyle w:val="NoSpacing"/>
        <w:rPr>
          <w:rFonts w:ascii="National Book" w:eastAsiaTheme="minorEastAsia" w:hAnsi="National Book" w:cs="Arial"/>
          <w:color w:val="002060"/>
        </w:rPr>
      </w:pPr>
      <w:r w:rsidRPr="00793767">
        <w:rPr>
          <w:rFonts w:ascii="National Book" w:eastAsiaTheme="minorEastAsia" w:hAnsi="National Book" w:cs="Arial"/>
          <w:color w:val="002060"/>
        </w:rPr>
        <w:t>It is recommended that students intending to pursue the Bachelor of Arts in Peace and Conflict Studies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0336FD3B" w14:textId="77777777" w:rsidR="00D45E73" w:rsidRPr="00985EF8" w:rsidRDefault="00D45E73" w:rsidP="00D45E73">
      <w:pPr>
        <w:rPr>
          <w:rFonts w:ascii="National Bold Italic" w:hAnsi="National Bold Italic"/>
          <w:b/>
          <w:color w:val="1F3864" w:themeColor="accent1" w:themeShade="80"/>
          <w:sz w:val="32"/>
          <w:szCs w:val="16"/>
        </w:rPr>
      </w:pPr>
      <w:bookmarkStart w:id="3" w:name="_Hlk124323265"/>
      <w:bookmarkStart w:id="4" w:name="_Hlk124324242"/>
      <w:r w:rsidRPr="00985EF8">
        <w:rPr>
          <w:rFonts w:ascii="National Bold Italic" w:hAnsi="National Bold Italic"/>
          <w:b/>
          <w:color w:val="1F3864" w:themeColor="accent1" w:themeShade="80"/>
          <w:sz w:val="32"/>
          <w:szCs w:val="16"/>
        </w:rPr>
        <w:t>Contact Information</w:t>
      </w:r>
    </w:p>
    <w:p w14:paraId="6F9D7422" w14:textId="77777777" w:rsidR="00D45E73" w:rsidRDefault="00D45E73" w:rsidP="00D45E73">
      <w:pPr>
        <w:rPr>
          <w:rFonts w:ascii="National Bold Italic" w:hAnsi="National Bold Italic"/>
          <w:b/>
          <w:color w:val="1F3864" w:themeColor="accent1" w:themeShade="80"/>
          <w:sz w:val="32"/>
          <w:szCs w:val="16"/>
        </w:rPr>
      </w:pPr>
    </w:p>
    <w:p w14:paraId="067D22EF" w14:textId="77777777" w:rsidR="00D45E73" w:rsidRDefault="00D45E73" w:rsidP="00D45E73">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3" w:history="1">
        <w:r w:rsidRPr="006E1EB6">
          <w:rPr>
            <w:rStyle w:val="Hyperlink"/>
            <w:rFonts w:ascii="National Book" w:hAnsi="National Book"/>
          </w:rPr>
          <w:t>lawadmissions@uakron.edu</w:t>
        </w:r>
      </w:hyperlink>
      <w:r>
        <w:rPr>
          <w:rFonts w:ascii="National Book" w:hAnsi="National Book"/>
          <w:color w:val="002060"/>
        </w:rPr>
        <w:t xml:space="preserve"> </w:t>
      </w:r>
    </w:p>
    <w:p w14:paraId="09B1E87E" w14:textId="77777777" w:rsidR="00D45E73" w:rsidRDefault="00D45E73" w:rsidP="00D45E73">
      <w:pPr>
        <w:rPr>
          <w:rFonts w:ascii="National Bold Italic" w:hAnsi="National Bold Italic"/>
          <w:b/>
          <w:color w:val="1F3864" w:themeColor="accent1" w:themeShade="80"/>
          <w:sz w:val="32"/>
          <w:szCs w:val="16"/>
        </w:rPr>
      </w:pPr>
    </w:p>
    <w:p w14:paraId="0930F00F" w14:textId="0BBD3AD3" w:rsidR="00D45E73" w:rsidRPr="00985EF8" w:rsidRDefault="00D45E73" w:rsidP="00D45E73">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4" w:history="1">
        <w:r w:rsidRPr="006E1A37">
          <w:rPr>
            <w:rStyle w:val="Hyperlink"/>
            <w:rFonts w:ascii="National Book" w:hAnsi="National Book"/>
          </w:rPr>
          <w:t>pathways@kent.edu</w:t>
        </w:r>
      </w:hyperlink>
      <w:bookmarkEnd w:id="3"/>
    </w:p>
    <w:p w14:paraId="35763176" w14:textId="77777777" w:rsidR="00D45E73" w:rsidRPr="00985EF8" w:rsidRDefault="00D45E73" w:rsidP="00D45E73">
      <w:pPr>
        <w:rPr>
          <w:rFonts w:ascii="National Regular Italic" w:hAnsi="National Regular Italic"/>
          <w:b/>
          <w:color w:val="1F3864" w:themeColor="accent1" w:themeShade="80"/>
          <w:sz w:val="32"/>
          <w:szCs w:val="32"/>
        </w:rPr>
      </w:pPr>
    </w:p>
    <w:p w14:paraId="73C951D5" w14:textId="152CC60B" w:rsidR="00BC3016" w:rsidRPr="00F80121" w:rsidRDefault="00D45E73" w:rsidP="00D45E73">
      <w:r w:rsidRPr="00F80121">
        <w:rPr>
          <w:rFonts w:ascii="National Bold Italic" w:hAnsi="National Bold Italic"/>
          <w:b/>
          <w:color w:val="1F3864" w:themeColor="accent1" w:themeShade="80"/>
        </w:rPr>
        <w:t xml:space="preserve">Last Updated </w:t>
      </w:r>
      <w:bookmarkEnd w:id="4"/>
      <w:r w:rsidR="00946396">
        <w:rPr>
          <w:rFonts w:ascii="National Bold Italic" w:hAnsi="National Bold Italic"/>
          <w:b/>
          <w:color w:val="1F3864" w:themeColor="accent1" w:themeShade="80"/>
        </w:rPr>
        <w:t>December</w:t>
      </w:r>
      <w:r w:rsidR="00C86158">
        <w:rPr>
          <w:rFonts w:ascii="National Bold Italic" w:hAnsi="National Bold Italic"/>
          <w:b/>
          <w:color w:val="1F3864" w:themeColor="accent1" w:themeShade="80"/>
        </w:rPr>
        <w:t xml:space="preserve"> 2025</w:t>
      </w:r>
    </w:p>
    <w:sectPr w:rsidR="00BC3016" w:rsidRPr="00F80121" w:rsidSect="00015292">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D7A24D" w14:textId="77777777" w:rsidR="00D51B30" w:rsidRDefault="00D51B30" w:rsidP="004D1F78">
      <w:r>
        <w:separator/>
      </w:r>
    </w:p>
  </w:endnote>
  <w:endnote w:type="continuationSeparator" w:id="0">
    <w:p w14:paraId="7B545E36" w14:textId="77777777" w:rsidR="00D51B30" w:rsidRDefault="00D51B30" w:rsidP="004D1F78">
      <w:r>
        <w:continuationSeparator/>
      </w:r>
    </w:p>
  </w:endnote>
  <w:endnote w:type="continuationNotice" w:id="1">
    <w:p w14:paraId="55C65D4F" w14:textId="77777777" w:rsidR="00D51B30" w:rsidRDefault="00D51B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2D46B" w14:textId="77777777" w:rsidR="00793767" w:rsidRDefault="007937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CC4D4" w14:textId="77777777" w:rsidR="00793767" w:rsidRDefault="007937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379F3" w14:textId="77777777" w:rsidR="00793767" w:rsidRDefault="00793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7B70FE" w14:textId="77777777" w:rsidR="00D51B30" w:rsidRDefault="00D51B30" w:rsidP="004D1F78">
      <w:r>
        <w:separator/>
      </w:r>
    </w:p>
  </w:footnote>
  <w:footnote w:type="continuationSeparator" w:id="0">
    <w:p w14:paraId="39FE46AF" w14:textId="77777777" w:rsidR="00D51B30" w:rsidRDefault="00D51B30" w:rsidP="004D1F78">
      <w:r>
        <w:continuationSeparator/>
      </w:r>
    </w:p>
  </w:footnote>
  <w:footnote w:type="continuationNotice" w:id="1">
    <w:p w14:paraId="3FAA85BE" w14:textId="77777777" w:rsidR="00D51B30" w:rsidRDefault="00D51B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27356" w14:textId="77777777" w:rsidR="00793767" w:rsidRDefault="007937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06EFB" w14:textId="6C8039CF" w:rsidR="00793767" w:rsidRDefault="007937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BC7E" w14:textId="77777777" w:rsidR="00793767" w:rsidRDefault="007937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3lSxh00b9sUHB1CGs94ISmR1UQLfaTB0DoSWFoeePAv/XssW7CLx7gaW2PfpsrKGHg0ahRMdMslXrCUx7/Lc9A==" w:salt="YWX3sZ49FSzRaQ2ncVHmd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5292"/>
    <w:rsid w:val="00057DEF"/>
    <w:rsid w:val="00092D8B"/>
    <w:rsid w:val="00096592"/>
    <w:rsid w:val="00125263"/>
    <w:rsid w:val="0013631F"/>
    <w:rsid w:val="001551C5"/>
    <w:rsid w:val="0017534D"/>
    <w:rsid w:val="001A0C14"/>
    <w:rsid w:val="001C3BE3"/>
    <w:rsid w:val="001D506F"/>
    <w:rsid w:val="00214A65"/>
    <w:rsid w:val="00262074"/>
    <w:rsid w:val="00262F6F"/>
    <w:rsid w:val="002A7D0F"/>
    <w:rsid w:val="002B0C29"/>
    <w:rsid w:val="003B35ED"/>
    <w:rsid w:val="00433A4F"/>
    <w:rsid w:val="004B3BCA"/>
    <w:rsid w:val="004B5EA1"/>
    <w:rsid w:val="004D1F78"/>
    <w:rsid w:val="004D246B"/>
    <w:rsid w:val="004E3C0B"/>
    <w:rsid w:val="00535C89"/>
    <w:rsid w:val="00546694"/>
    <w:rsid w:val="00581EDA"/>
    <w:rsid w:val="005F71D1"/>
    <w:rsid w:val="00604153"/>
    <w:rsid w:val="0061277C"/>
    <w:rsid w:val="006137ED"/>
    <w:rsid w:val="007452E9"/>
    <w:rsid w:val="0074660D"/>
    <w:rsid w:val="00793767"/>
    <w:rsid w:val="00817955"/>
    <w:rsid w:val="00833C75"/>
    <w:rsid w:val="008469D2"/>
    <w:rsid w:val="00865CF9"/>
    <w:rsid w:val="00912E57"/>
    <w:rsid w:val="00946396"/>
    <w:rsid w:val="009671F5"/>
    <w:rsid w:val="009A2EB0"/>
    <w:rsid w:val="009B6AC8"/>
    <w:rsid w:val="009C2BBE"/>
    <w:rsid w:val="009C6C6C"/>
    <w:rsid w:val="00A32E1F"/>
    <w:rsid w:val="00A8009C"/>
    <w:rsid w:val="00AA194F"/>
    <w:rsid w:val="00AB3F33"/>
    <w:rsid w:val="00B21962"/>
    <w:rsid w:val="00B457B0"/>
    <w:rsid w:val="00B72376"/>
    <w:rsid w:val="00BC3016"/>
    <w:rsid w:val="00BD5456"/>
    <w:rsid w:val="00C22366"/>
    <w:rsid w:val="00C53CA1"/>
    <w:rsid w:val="00C564C7"/>
    <w:rsid w:val="00C60A4A"/>
    <w:rsid w:val="00C67637"/>
    <w:rsid w:val="00C73B4F"/>
    <w:rsid w:val="00C86158"/>
    <w:rsid w:val="00CF1179"/>
    <w:rsid w:val="00D11732"/>
    <w:rsid w:val="00D21FD8"/>
    <w:rsid w:val="00D45E73"/>
    <w:rsid w:val="00D51B30"/>
    <w:rsid w:val="00D52C93"/>
    <w:rsid w:val="00D6504D"/>
    <w:rsid w:val="00DB4CE8"/>
    <w:rsid w:val="00DE1793"/>
    <w:rsid w:val="00E22F48"/>
    <w:rsid w:val="00E778C6"/>
    <w:rsid w:val="00EB47DD"/>
    <w:rsid w:val="00EC3154"/>
    <w:rsid w:val="00F80121"/>
    <w:rsid w:val="00FA0C0E"/>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A0C0E"/>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A0C0E"/>
    <w:rPr>
      <w:rFonts w:ascii="National-Black" w:eastAsiaTheme="minorEastAsia"/>
      <w:b/>
      <w:color w:val="003976"/>
      <w:spacing w:val="4"/>
      <w:sz w:val="34"/>
      <w:szCs w:val="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18" Type="http://schemas.openxmlformats.org/officeDocument/2006/relationships/hyperlink" Target="https://www.kent.edu/fbe-center/graduation-honors-and-recognition"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pathways@kent.edu" TargetMode="External"/><Relationship Id="rId7" Type="http://schemas.openxmlformats.org/officeDocument/2006/relationships/webSettings" Target="webSettings.xml"/><Relationship Id="rId1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17"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kent.edu/fbe-center/forms-requests" TargetMode="External"/><Relationship Id="rId20"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pathways@kent.edu"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3" Type="http://schemas.openxmlformats.org/officeDocument/2006/relationships/hyperlink" Target="mailto:lawadmissions@uakron.edu"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2" Type="http://schemas.openxmlformats.org/officeDocument/2006/relationships/hyperlink" Target="http://www.kent.edu/catalog"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0C56D465-E89D-4E55-A520-C52E2E4C416E}"/>
</file>

<file path=customXml/itemProps3.xml><?xml version="1.0" encoding="utf-8"?>
<ds:datastoreItem xmlns:ds="http://schemas.openxmlformats.org/officeDocument/2006/customXml" ds:itemID="{6A8AB095-446E-4803-B782-EA6DED6928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689</Words>
  <Characters>9090</Characters>
  <Application>Microsoft Office Word</Application>
  <DocSecurity>8</DocSecurity>
  <Lines>432</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7</cp:revision>
  <dcterms:created xsi:type="dcterms:W3CDTF">2023-06-13T20:17:00Z</dcterms:created>
  <dcterms:modified xsi:type="dcterms:W3CDTF">2025-12-10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